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3B39" w:rsidRPr="00B06674" w:rsidRDefault="00303B39">
      <w:pPr>
        <w:rPr>
          <w:rFonts w:ascii="Georgia" w:hAnsi="Georgia"/>
          <w:b/>
        </w:rPr>
      </w:pPr>
      <w:r w:rsidRPr="00B06674">
        <w:rPr>
          <w:rFonts w:ascii="Georgia" w:hAnsi="Georgia"/>
          <w:b/>
        </w:rPr>
        <w:t xml:space="preserve">Dnevni red Skupščine SAD </w:t>
      </w:r>
      <w:r w:rsidR="00B06674" w:rsidRPr="00B06674">
        <w:rPr>
          <w:rFonts w:ascii="Georgia" w:hAnsi="Georgia"/>
          <w:b/>
        </w:rPr>
        <w:t>11.</w:t>
      </w:r>
      <w:r w:rsidRPr="00B06674">
        <w:rPr>
          <w:rFonts w:ascii="Georgia" w:hAnsi="Georgia"/>
          <w:b/>
        </w:rPr>
        <w:t xml:space="preserve"> 6. 2023 </w:t>
      </w:r>
    </w:p>
    <w:p w:rsidR="00B06674" w:rsidRPr="00C16265" w:rsidRDefault="00B06674">
      <w:pPr>
        <w:rPr>
          <w:rFonts w:ascii="Georgia" w:hAnsi="Georgia"/>
        </w:rPr>
      </w:pPr>
    </w:p>
    <w:p w:rsidR="00303B39" w:rsidRPr="00C16265" w:rsidRDefault="00303B39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 w:rsidRPr="00C16265">
        <w:rPr>
          <w:rFonts w:ascii="Georgia" w:hAnsi="Georgia"/>
        </w:rPr>
        <w:t>Potrditev dnevnega reda</w:t>
      </w:r>
      <w:r w:rsidR="00B06674">
        <w:rPr>
          <w:rFonts w:ascii="Georgia" w:hAnsi="Georgia"/>
        </w:rPr>
        <w:t xml:space="preserve"> </w:t>
      </w:r>
    </w:p>
    <w:p w:rsidR="00303B39" w:rsidRPr="00C16265" w:rsidRDefault="00303B39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 w:rsidRPr="00C16265">
        <w:rPr>
          <w:rFonts w:ascii="Georgia" w:hAnsi="Georgia"/>
        </w:rPr>
        <w:t xml:space="preserve">Zapisnik iz skupščine SAD </w:t>
      </w:r>
      <w:r w:rsidR="00B06674">
        <w:rPr>
          <w:rFonts w:ascii="Georgia" w:hAnsi="Georgia"/>
        </w:rPr>
        <w:t>22.6.2023</w:t>
      </w:r>
    </w:p>
    <w:p w:rsidR="00303B39" w:rsidRPr="00C16265" w:rsidRDefault="00303B39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 w:rsidRPr="00C16265">
        <w:rPr>
          <w:rFonts w:ascii="Georgia" w:hAnsi="Georgia"/>
        </w:rPr>
        <w:t>Programsko in finančno poročilo predsednika o delu SAD v 202</w:t>
      </w:r>
      <w:r w:rsidR="00B06674">
        <w:rPr>
          <w:rFonts w:ascii="Georgia" w:hAnsi="Georgia"/>
        </w:rPr>
        <w:t>3</w:t>
      </w:r>
    </w:p>
    <w:p w:rsidR="00303B39" w:rsidRPr="00C16265" w:rsidRDefault="00303B39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 w:rsidRPr="00C16265">
        <w:rPr>
          <w:rFonts w:ascii="Georgia" w:hAnsi="Georgia"/>
        </w:rPr>
        <w:t>Program SAD v let</w:t>
      </w:r>
      <w:r w:rsidR="00B06674">
        <w:rPr>
          <w:rFonts w:ascii="Georgia" w:hAnsi="Georgia"/>
        </w:rPr>
        <w:t>u</w:t>
      </w:r>
      <w:r w:rsidRPr="00C16265">
        <w:rPr>
          <w:rFonts w:ascii="Georgia" w:hAnsi="Georgia"/>
        </w:rPr>
        <w:t xml:space="preserve"> 2024</w:t>
      </w:r>
      <w:r w:rsidR="00B06674">
        <w:rPr>
          <w:rFonts w:ascii="Georgia" w:hAnsi="Georgia"/>
        </w:rPr>
        <w:t>, izhodišča programa za leti 2025 in 2026</w:t>
      </w:r>
    </w:p>
    <w:p w:rsidR="00B06674" w:rsidRDefault="00303B39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 w:rsidRPr="00C16265">
        <w:rPr>
          <w:rFonts w:ascii="Georgia" w:hAnsi="Georgia"/>
        </w:rPr>
        <w:t xml:space="preserve">Diskusija </w:t>
      </w:r>
      <w:r w:rsidR="00B06674">
        <w:rPr>
          <w:rFonts w:ascii="Georgia" w:hAnsi="Georgia"/>
        </w:rPr>
        <w:t>na poročilo predsednika in programe</w:t>
      </w:r>
    </w:p>
    <w:p w:rsidR="00B877E3" w:rsidRDefault="00B877E3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>
        <w:rPr>
          <w:rFonts w:ascii="Georgia" w:hAnsi="Georgia"/>
        </w:rPr>
        <w:t>Diskusija in g</w:t>
      </w:r>
      <w:bookmarkStart w:id="0" w:name="_GoBack"/>
      <w:bookmarkEnd w:id="0"/>
      <w:r>
        <w:rPr>
          <w:rFonts w:ascii="Georgia" w:hAnsi="Georgia"/>
        </w:rPr>
        <w:t>lasovanje o predlogu Pravilnika o Častne razsodišču SAD</w:t>
      </w:r>
    </w:p>
    <w:p w:rsidR="00303B39" w:rsidRPr="00C16265" w:rsidRDefault="00303B39" w:rsidP="00303B39">
      <w:pPr>
        <w:pStyle w:val="Odstavekseznama"/>
        <w:numPr>
          <w:ilvl w:val="0"/>
          <w:numId w:val="1"/>
        </w:numPr>
        <w:spacing w:line="360" w:lineRule="auto"/>
        <w:ind w:left="714" w:hanging="357"/>
        <w:rPr>
          <w:rFonts w:ascii="Georgia" w:hAnsi="Georgia"/>
        </w:rPr>
      </w:pPr>
      <w:r w:rsidRPr="00C16265">
        <w:rPr>
          <w:rFonts w:ascii="Georgia" w:hAnsi="Georgia"/>
        </w:rPr>
        <w:t>Razno</w:t>
      </w:r>
    </w:p>
    <w:sectPr w:rsidR="00303B39" w:rsidRPr="00C162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9142FE"/>
    <w:multiLevelType w:val="hybridMultilevel"/>
    <w:tmpl w:val="D120317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rEwtzA3MjI3sjRS0lEKTi0uzszPAykwrAUA3OsLySwAAAA="/>
  </w:docVars>
  <w:rsids>
    <w:rsidRoot w:val="00303B39"/>
    <w:rsid w:val="00226A7F"/>
    <w:rsid w:val="002304BB"/>
    <w:rsid w:val="00303B39"/>
    <w:rsid w:val="00425AE2"/>
    <w:rsid w:val="004A55FB"/>
    <w:rsid w:val="00552F4C"/>
    <w:rsid w:val="00711A99"/>
    <w:rsid w:val="008A171F"/>
    <w:rsid w:val="009C646B"/>
    <w:rsid w:val="00B06674"/>
    <w:rsid w:val="00B877E3"/>
    <w:rsid w:val="00BF1DD0"/>
    <w:rsid w:val="00C16265"/>
    <w:rsid w:val="00F4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3D1C6"/>
  <w15:chartTrackingRefBased/>
  <w15:docId w15:val="{710FD126-55F9-4096-9AAE-278445269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303B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ović, Predrag</dc:creator>
  <cp:keywords/>
  <dc:description/>
  <cp:lastModifiedBy>Novaković, Predrag</cp:lastModifiedBy>
  <cp:revision>3</cp:revision>
  <dcterms:created xsi:type="dcterms:W3CDTF">2024-06-06T10:27:00Z</dcterms:created>
  <dcterms:modified xsi:type="dcterms:W3CDTF">2024-06-06T10:42:00Z</dcterms:modified>
</cp:coreProperties>
</file>